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hint="default" w:ascii="Times New Roman" w:hAnsi="Times New Roman" w:cs="Times New Roman"/>
          <w:sz w:val="24"/>
          <w:szCs w:val="24"/>
          <w:lang w:val="en-IN"/>
        </w:rPr>
        <w:t xml:space="preserve">                                                    </w:t>
      </w:r>
      <w:r>
        <w:rPr>
          <w:rFonts w:hint="default" w:ascii="Times New Roman" w:hAnsi="Times New Roman" w:cs="Times New Roman"/>
          <w:b/>
          <w:bCs/>
          <w:sz w:val="36"/>
          <w:szCs w:val="36"/>
          <w:lang w:val="en-IN"/>
        </w:rPr>
        <w:t>ASSIGNMENT 2</w:t>
      </w: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/>
          <w:bCs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/>
          <w:bCs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IN"/>
        </w:rPr>
        <w:t>Code:</w:t>
      </w: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/>
          <w:bCs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IN"/>
        </w:rPr>
        <w:t>Assignment2.html:</w:t>
      </w: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!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DOCTYP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html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tml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ead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meta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charse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UTF-8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meta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nam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description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conten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Assignment2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meta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nam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keywords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conten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HTML, CSS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meta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nam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author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conten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Ravikumar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meta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nam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viewport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conten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width=device-width, initial-scale=1.0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title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            Assignment 2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title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       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ead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ody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div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id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i1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float:left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div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margin-top:70px;margin-left :270px;background-color:black;height:600px;width:500px;margin-bottom:70px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img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padding: 30px;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rc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d:\HTML working\.dist\Screenshot 2023-07-19 163127.png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heigh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50px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width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50px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div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padding-top:50px;padding-bottom:100px;padding-left:20px;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   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                     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img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padding-left:50px;border-radius: 50%;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rc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https://media.istockphoto.com/id/924215138/vector/yellow-thinking-face-vector-icon.jpg?s=612x612&amp;w=0&amp;k=20&amp;c=IvLalSuyXKkOWft41wXzXeU7MJMDIJuE9NGCOn01Ip4=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heigh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80px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width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80px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                     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img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padding-left:50px;border-radius:90%;border-collapse:separate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rc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https://encrypted-tbn0.gstatic.com/images?q=tbn:ANd9GcToBfzRWdL5poAgGNbwfnQ5EoiINz82ANultq9FOAo14Q&amp;s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heigh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80px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width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80px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                     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img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border-radius: 90%;padding-left:50px;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rc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d:\HTML working\.dist\Screenshot 2023-07-19 170958.png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heigh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80px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width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80px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                     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F44747"/>
          <w:kern w:val="0"/>
          <w:sz w:val="16"/>
          <w:szCs w:val="16"/>
          <w:shd w:val="clear" w:fill="1F1F1F"/>
          <w:lang w:val="en-US" w:eastAsia="zh-CN" w:bidi="ar"/>
        </w:rPr>
        <w:t>cente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2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color:white;padding-top:20px;padding-right:50px;font-family:Arial, Helvetica, sans-serif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Start to Design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2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/</w:t>
      </w:r>
      <w:r>
        <w:rPr>
          <w:rFonts w:hint="default" w:ascii="Consolas" w:hAnsi="Consolas" w:eastAsia="Consolas" w:cs="Consolas"/>
          <w:b w:val="0"/>
          <w:bCs w:val="0"/>
          <w:color w:val="F44747"/>
          <w:kern w:val="0"/>
          <w:sz w:val="16"/>
          <w:szCs w:val="16"/>
          <w:shd w:val="clear" w:fill="1F1F1F"/>
          <w:lang w:val="en-US" w:eastAsia="zh-CN" w:bidi="ar"/>
        </w:rPr>
        <w:t>cente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                     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F44747"/>
          <w:kern w:val="0"/>
          <w:sz w:val="16"/>
          <w:szCs w:val="16"/>
          <w:shd w:val="clear" w:fill="1F1F1F"/>
          <w:lang w:val="en-US" w:eastAsia="zh-CN" w:bidi="ar"/>
        </w:rPr>
        <w:t>cente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2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color: white;padding-right:50px;font-family:Arial, Helvetica, sans-serif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Wisely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2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/</w:t>
      </w:r>
      <w:r>
        <w:rPr>
          <w:rFonts w:hint="default" w:ascii="Consolas" w:hAnsi="Consolas" w:eastAsia="Consolas" w:cs="Consolas"/>
          <w:b w:val="0"/>
          <w:bCs w:val="0"/>
          <w:color w:val="F44747"/>
          <w:kern w:val="0"/>
          <w:sz w:val="16"/>
          <w:szCs w:val="16"/>
          <w:shd w:val="clear" w:fill="1F1F1F"/>
          <w:lang w:val="en-US" w:eastAsia="zh-CN" w:bidi="ar"/>
        </w:rPr>
        <w:t>cente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                     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mall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color: white;font-family:Arial, Helvetica, sans-serif;padding-left:80px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A full-value product supporting the design process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mall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                     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mall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color: white;font-family:Arial, Helvetica, sans-serif;padding-left:110px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using Figma's auto-layout and variants.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mall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                     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img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padding-left:170px;padding-top:70px;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rc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d:\HTML working\.dist\Screenshot 2023-07-19 163603.png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heigh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50px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width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100px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div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               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div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div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div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id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i2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float:right;background-color:whitesmoke;margin-bottom:70px;margin-top:70px;margin-right:153px;width:400px;height:480px;padding-top:80px;padding-right:30px;padding-left:150px;padding-bottom:40px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div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2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trong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SIGN  IN  TO  CLEVE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trong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2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img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padding-left: 50px;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rc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data:image/jpeg;base64,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heigh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40px;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width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40px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img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rc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data:image/png;base64,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heigh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40px;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width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40px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img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rc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https://img.freepik.com/premium-vector/blue-social-media-logo_197792-1759.jpg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heigh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40px;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width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40px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mall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-------------------or do it via email-----------------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mall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form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4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E-mail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4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inpu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typ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email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placeholder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@mail.com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iz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33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4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password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4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inpu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typ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password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placeholder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Password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iz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33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mall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Must be 8 characters atleast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mall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input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typ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checkbox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nam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value"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display: inline-block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Remember me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4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display: inline-block;color:green;padding-left:25px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Forgot Password?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4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utton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width: 250px;color:white;background-color:green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SIGN IN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utton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r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mall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F1F1F"/>
          <w:lang w:val="en-US" w:eastAsia="zh-CN" w:bidi="ar"/>
        </w:rPr>
        <w:t>style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F1F1F"/>
          <w:lang w:val="en-US" w:eastAsia="zh-CN" w:bidi="ar"/>
        </w:rPr>
        <w:t>"padding-left: 65px;"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&amp;copy;</w:t>
      </w: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>2021Allrightsreserved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small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form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div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div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CCCCC"/>
          <w:kern w:val="0"/>
          <w:sz w:val="16"/>
          <w:szCs w:val="16"/>
          <w:shd w:val="clear" w:fill="1F1F1F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body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keepNext w:val="0"/>
        <w:keepLines w:val="0"/>
        <w:widowControl/>
        <w:suppressLineNumbers w:val="0"/>
        <w:shd w:val="clear" w:fill="1F1F1F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CCCCCC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lt;/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F1F1F"/>
          <w:lang w:val="en-US" w:eastAsia="zh-CN" w:bidi="ar"/>
        </w:rPr>
        <w:t>html</w:t>
      </w:r>
      <w:r>
        <w:rPr>
          <w:rFonts w:hint="default" w:ascii="Consolas" w:hAnsi="Consolas" w:eastAsia="Consolas" w:cs="Consolas"/>
          <w:b w:val="0"/>
          <w:bCs w:val="0"/>
          <w:color w:val="808080"/>
          <w:kern w:val="0"/>
          <w:sz w:val="16"/>
          <w:szCs w:val="16"/>
          <w:shd w:val="clear" w:fill="1F1F1F"/>
          <w:lang w:val="en-US" w:eastAsia="zh-CN" w:bidi="ar"/>
        </w:rPr>
        <w:t>&gt;</w:t>
      </w: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/>
          <w:bCs/>
          <w:sz w:val="24"/>
          <w:szCs w:val="24"/>
          <w:lang w:val="en-IN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IN"/>
        </w:rPr>
        <w:t>Output:</w:t>
      </w: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/>
          <w:bCs/>
          <w:sz w:val="24"/>
          <w:szCs w:val="24"/>
          <w:lang w:val="en-IN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b w:val="0"/>
          <w:bCs w:val="0"/>
          <w:sz w:val="24"/>
          <w:szCs w:val="24"/>
          <w:lang w:val="en-IN"/>
        </w:rPr>
      </w:pPr>
      <w:bookmarkStart w:id="0" w:name="_GoBack"/>
      <w:bookmarkEnd w:id="0"/>
      <w:r>
        <w:drawing>
          <wp:inline distT="0" distB="0" distL="114300" distR="114300">
            <wp:extent cx="5718175" cy="3050540"/>
            <wp:effectExtent l="0" t="0" r="12065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18175" cy="305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footerReference r:id="rId5" w:type="default"/>
      <w:pgSz w:w="11906" w:h="16838"/>
      <w:pgMar w:top="1440" w:right="1440" w:bottom="1440" w:left="1440" w:header="708" w:footer="708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Name:</w:t>
    </w:r>
    <w:r>
      <w:rPr>
        <w:rFonts w:hint="default" w:ascii="Times New Roman" w:hAnsi="Times New Roman" w:cs="Times New Roman"/>
        <w:sz w:val="24"/>
        <w:szCs w:val="24"/>
        <w:lang w:val="en-IN"/>
      </w:rPr>
      <w:t xml:space="preserve">O.R.G.RAVIKUMAR  </w:t>
    </w:r>
    <w:r>
      <w:rPr>
        <w:rFonts w:ascii="Times New Roman" w:hAnsi="Times New Roman" w:cs="Times New Roman"/>
        <w:sz w:val="24"/>
        <w:szCs w:val="24"/>
      </w:rPr>
      <w:t xml:space="preserve"> </w:t>
    </w:r>
    <w:r>
      <w:rPr>
        <w:rFonts w:ascii="Times New Roman" w:hAnsi="Times New Roman" w:cs="Times New Roman"/>
        <w:sz w:val="24"/>
        <w:szCs w:val="24"/>
      </w:rPr>
      <w:ptab w:relativeTo="margin" w:alignment="center" w:leader="none"/>
    </w:r>
    <w:r>
      <w:rPr>
        <w:rFonts w:ascii="Times New Roman" w:hAnsi="Times New Roman" w:cs="Times New Roman"/>
        <w:sz w:val="24"/>
        <w:szCs w:val="24"/>
      </w:rPr>
      <w:t xml:space="preserve"> Roll No:21CSE</w:t>
    </w:r>
    <w:r>
      <w:rPr>
        <w:rFonts w:hint="default" w:ascii="Times New Roman" w:hAnsi="Times New Roman" w:cs="Times New Roman"/>
        <w:sz w:val="24"/>
        <w:szCs w:val="24"/>
        <w:lang w:val="en-IN"/>
      </w:rPr>
      <w:t>119</w:t>
    </w:r>
    <w:r>
      <w:rPr>
        <w:rFonts w:ascii="Times New Roman" w:hAnsi="Times New Roman" w:cs="Times New Roman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sz w:val="24"/>
        <w:szCs w:val="24"/>
      </w:rPr>
      <w:t>Page No: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jU2NDYysjAxMDFT0lEKTi0uzszPAykwrAUA0LiPYCwAAAA="/>
  </w:docVars>
  <w:rsids>
    <w:rsidRoot w:val="002B2FB0"/>
    <w:rsid w:val="000F6C79"/>
    <w:rsid w:val="001D3634"/>
    <w:rsid w:val="001E4346"/>
    <w:rsid w:val="002B2FB0"/>
    <w:rsid w:val="002D3F8F"/>
    <w:rsid w:val="004115FB"/>
    <w:rsid w:val="004765F4"/>
    <w:rsid w:val="005849EF"/>
    <w:rsid w:val="007071D1"/>
    <w:rsid w:val="007460E1"/>
    <w:rsid w:val="007A64EE"/>
    <w:rsid w:val="00891C27"/>
    <w:rsid w:val="008C1981"/>
    <w:rsid w:val="00AA69A7"/>
    <w:rsid w:val="00B82BC8"/>
    <w:rsid w:val="00BB405D"/>
    <w:rsid w:val="00BC3BEB"/>
    <w:rsid w:val="00CF7B08"/>
    <w:rsid w:val="00DA61DB"/>
    <w:rsid w:val="00F34009"/>
    <w:rsid w:val="01A37ECC"/>
    <w:rsid w:val="06072620"/>
    <w:rsid w:val="09FC4E8C"/>
    <w:rsid w:val="0E1E1ED0"/>
    <w:rsid w:val="1177406C"/>
    <w:rsid w:val="12362499"/>
    <w:rsid w:val="17853BFB"/>
    <w:rsid w:val="190052AD"/>
    <w:rsid w:val="190267E3"/>
    <w:rsid w:val="1ABC11AA"/>
    <w:rsid w:val="1AEB1346"/>
    <w:rsid w:val="1D422C20"/>
    <w:rsid w:val="1D8411F2"/>
    <w:rsid w:val="221A1EFC"/>
    <w:rsid w:val="22FD7853"/>
    <w:rsid w:val="234D65E4"/>
    <w:rsid w:val="254C24E0"/>
    <w:rsid w:val="287D78AB"/>
    <w:rsid w:val="28AF15F0"/>
    <w:rsid w:val="28B41D46"/>
    <w:rsid w:val="2A280B70"/>
    <w:rsid w:val="2A670190"/>
    <w:rsid w:val="2D7616D5"/>
    <w:rsid w:val="30A565FF"/>
    <w:rsid w:val="32B8646D"/>
    <w:rsid w:val="347160DB"/>
    <w:rsid w:val="35074561"/>
    <w:rsid w:val="3C123F18"/>
    <w:rsid w:val="3C664263"/>
    <w:rsid w:val="3F0C0E76"/>
    <w:rsid w:val="421309EA"/>
    <w:rsid w:val="46AB0563"/>
    <w:rsid w:val="46BE2B18"/>
    <w:rsid w:val="46DB281D"/>
    <w:rsid w:val="4A05519F"/>
    <w:rsid w:val="50086FBC"/>
    <w:rsid w:val="523F1387"/>
    <w:rsid w:val="55517407"/>
    <w:rsid w:val="55983288"/>
    <w:rsid w:val="56C33ADE"/>
    <w:rsid w:val="5BBE4558"/>
    <w:rsid w:val="5BC136D0"/>
    <w:rsid w:val="60586C19"/>
    <w:rsid w:val="624C1682"/>
    <w:rsid w:val="64183893"/>
    <w:rsid w:val="66A243FC"/>
    <w:rsid w:val="67CB0F83"/>
    <w:rsid w:val="68297D70"/>
    <w:rsid w:val="6D74710D"/>
    <w:rsid w:val="6F51652A"/>
    <w:rsid w:val="6F814AB9"/>
    <w:rsid w:val="710E46E4"/>
    <w:rsid w:val="71FB2827"/>
    <w:rsid w:val="75202C1A"/>
    <w:rsid w:val="76891796"/>
    <w:rsid w:val="76CB3BAB"/>
    <w:rsid w:val="7C1E5F93"/>
    <w:rsid w:val="7C9F1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qFormat="1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2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0"/>
      <w:sz w:val="36"/>
      <w:szCs w:val="36"/>
      <w:lang w:val="en-US" w:eastAsia="zh-CN" w:bidi="ar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4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6">
    <w:name w:val="footer"/>
    <w:basedOn w:val="1"/>
    <w:link w:val="13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12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8">
    <w:name w:val="Hyperlink"/>
    <w:basedOn w:val="3"/>
    <w:semiHidden/>
    <w:unhideWhenUsed/>
    <w:qFormat/>
    <w:uiPriority w:val="99"/>
    <w:rPr>
      <w:color w:val="0000FF"/>
      <w:u w:val="single"/>
    </w:rPr>
  </w:style>
  <w:style w:type="paragraph" w:styleId="9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0">
    <w:name w:val="Strong"/>
    <w:basedOn w:val="3"/>
    <w:qFormat/>
    <w:uiPriority w:val="22"/>
    <w:rPr>
      <w:b/>
      <w:bCs/>
    </w:rPr>
  </w:style>
  <w:style w:type="table" w:styleId="11">
    <w:name w:val="Table Grid"/>
    <w:basedOn w:val="4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2">
    <w:name w:val="Header Char"/>
    <w:basedOn w:val="3"/>
    <w:link w:val="7"/>
    <w:semiHidden/>
    <w:qFormat/>
    <w:uiPriority w:val="99"/>
  </w:style>
  <w:style w:type="character" w:customStyle="1" w:styleId="13">
    <w:name w:val="Footer Char"/>
    <w:basedOn w:val="3"/>
    <w:link w:val="6"/>
    <w:semiHidden/>
    <w:qFormat/>
    <w:uiPriority w:val="99"/>
  </w:style>
  <w:style w:type="character" w:customStyle="1" w:styleId="14">
    <w:name w:val="Balloon Text Char"/>
    <w:basedOn w:val="3"/>
    <w:link w:val="5"/>
    <w:semiHidden/>
    <w:qFormat/>
    <w:uiPriority w:val="99"/>
    <w:rPr>
      <w:rFonts w:ascii="Tahoma" w:hAnsi="Tahoma" w:cs="Tahoma"/>
      <w:sz w:val="16"/>
      <w:szCs w:val="16"/>
    </w:rPr>
  </w:style>
  <w:style w:type="paragraph" w:styleId="15">
    <w:name w:val="List Paragraph"/>
    <w:basedOn w:val="1"/>
    <w:qFormat/>
    <w:uiPriority w:val="34"/>
    <w:pPr>
      <w:spacing w:after="200" w:line="276" w:lineRule="auto"/>
      <w:ind w:left="720"/>
      <w:contextualSpacing/>
    </w:pPr>
    <w:rPr>
      <w:rFonts w:cs="Times New Roman"/>
      <w:sz w:val="22"/>
      <w:szCs w:val="22"/>
    </w:rPr>
  </w:style>
  <w:style w:type="character" w:customStyle="1" w:styleId="16">
    <w:name w:val="apple-converted-space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</Company>
  <Pages>2</Pages>
  <Words>133</Words>
  <Characters>761</Characters>
  <Lines>6</Lines>
  <Paragraphs>1</Paragraphs>
  <TotalTime>25</TotalTime>
  <ScaleCrop>false</ScaleCrop>
  <LinksUpToDate>false</LinksUpToDate>
  <CharactersWithSpaces>893</CharactersWithSpaces>
  <Application>WPS Office_11.2.0.112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03T14:43:00Z</dcterms:created>
  <dc:creator>HP</dc:creator>
  <cp:lastModifiedBy>21cse</cp:lastModifiedBy>
  <cp:lastPrinted>2023-02-16T11:55:00Z</cp:lastPrinted>
  <dcterms:modified xsi:type="dcterms:W3CDTF">2023-07-19T13:07:58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9</vt:lpwstr>
  </property>
  <property fmtid="{D5CDD505-2E9C-101B-9397-08002B2CF9AE}" pid="3" name="ICV">
    <vt:lpwstr>1BC06DCC78EE4723978093920F00FE47</vt:lpwstr>
  </property>
</Properties>
</file>